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D280B" w:rsidRDefault="00066389">
      <w:pPr>
        <w:spacing w:after="200"/>
      </w:pPr>
      <w:r>
        <w:t>CoolTone Near Me.Article.</w:t>
      </w:r>
      <w:r>
        <w:rPr>
          <w:highlight w:val="white"/>
        </w:rPr>
        <w:t>Dōcerē Medical Spa and Laser Center</w:t>
      </w:r>
      <w:r>
        <w:t>.KA</w:t>
      </w:r>
    </w:p>
    <w:p w14:paraId="00000002" w14:textId="77777777" w:rsidR="00FD280B" w:rsidRDefault="00066389">
      <w:pPr>
        <w:spacing w:after="200"/>
      </w:pPr>
      <w:r>
        <w:t>/CoolTone near me</w:t>
      </w:r>
    </w:p>
    <w:p w14:paraId="00000003" w14:textId="77777777" w:rsidR="00FD280B" w:rsidRDefault="00066389">
      <w:pPr>
        <w:spacing w:after="200"/>
      </w:pPr>
      <w:r>
        <w:t>KW CoolTone near me</w:t>
      </w:r>
    </w:p>
    <w:p w14:paraId="00000004" w14:textId="77777777" w:rsidR="00FD280B" w:rsidRDefault="00066389">
      <w:pPr>
        <w:spacing w:after="200"/>
      </w:pPr>
      <w:r>
        <w:t>Meta: When searching “CoolTone near me,” there are tips to follow. Learn how to find the best provider with ample experience and receive dramatic Cooltone results.</w:t>
      </w:r>
    </w:p>
    <w:p w14:paraId="00000005" w14:textId="77777777" w:rsidR="00FD280B" w:rsidRDefault="00066389">
      <w:pPr>
        <w:spacing w:after="200"/>
      </w:pPr>
      <w:r>
        <w:t>CoolTone Near Me | Finding the Best CoolTone Provider in Strongsville</w:t>
      </w:r>
    </w:p>
    <w:p w14:paraId="493B565E" w14:textId="77777777" w:rsidR="00EB73B5" w:rsidRDefault="00066389">
      <w:pPr>
        <w:spacing w:after="200"/>
      </w:pPr>
      <w:r>
        <w:t>Searching “CoolTone ne</w:t>
      </w:r>
      <w:r>
        <w:t>ar me” on Google provides an ample number of providers in your area. However, CoolTone is a technique-sensitive body contouring procedure, and not all providers are the same. To protect your investment and achieve the safest, most noticeable results, you s</w:t>
      </w:r>
      <w:r>
        <w:t xml:space="preserve">hould select a professional whose reputation yields success stories and satisfaction from all previous clients. </w:t>
      </w:r>
    </w:p>
    <w:p w14:paraId="00000006" w14:textId="2ECEA922" w:rsidR="00FD280B" w:rsidRDefault="00066389">
      <w:pPr>
        <w:spacing w:after="200"/>
      </w:pPr>
      <w:r>
        <w:t>As the popularity of body contouring continues to grow, it can feel overwhelming trying to find the best provider. Read on to learn insider tips</w:t>
      </w:r>
      <w:r>
        <w:t xml:space="preserve"> to finding the best provider for “CoolTone near me.”</w:t>
      </w:r>
    </w:p>
    <w:p w14:paraId="00000007" w14:textId="77777777" w:rsidR="00FD280B" w:rsidRDefault="00066389">
      <w:pPr>
        <w:spacing w:after="200"/>
      </w:pPr>
      <w:r>
        <w:t>Finding Cooltone Providers in Strongsville</w:t>
      </w:r>
    </w:p>
    <w:p w14:paraId="00000008" w14:textId="7CCFF431" w:rsidR="00FD280B" w:rsidRDefault="00066389">
      <w:pPr>
        <w:spacing w:after="200"/>
      </w:pPr>
      <w:r>
        <w:t xml:space="preserve">Searching “Cooltone near me” followed by your zip </w:t>
      </w:r>
      <w:r>
        <w:t xml:space="preserve">code is the quickest way to find </w:t>
      </w:r>
      <w:r w:rsidRPr="00EB73B5">
        <w:rPr>
          <w:u w:val="single"/>
        </w:rPr>
        <w:t>providers in Strongsville, OH</w:t>
      </w:r>
      <w:r>
        <w:t>. There are, however, specific tips that help yo</w:t>
      </w:r>
      <w:r>
        <w:t>u pinpoint the providers who value patient safety and satisfaction above all else.</w:t>
      </w:r>
    </w:p>
    <w:p w14:paraId="00000009" w14:textId="50D7FF39" w:rsidR="00FD280B" w:rsidRDefault="00066389">
      <w:pPr>
        <w:spacing w:before="240" w:after="240"/>
      </w:pPr>
      <w:r>
        <w:t>Why Price Isn’t the Most Important Part of Searching “Cooltone Near Me.</w:t>
      </w:r>
      <w:r>
        <w:t>”</w:t>
      </w:r>
    </w:p>
    <w:p w14:paraId="0000000A" w14:textId="77777777" w:rsidR="00FD280B" w:rsidRDefault="00066389">
      <w:pPr>
        <w:spacing w:before="240" w:after="240"/>
      </w:pPr>
      <w:r w:rsidRPr="00EB73B5">
        <w:rPr>
          <w:u w:val="single"/>
        </w:rPr>
        <w:t>CoolTone cost</w:t>
      </w:r>
      <w:r>
        <w:t xml:space="preserve"> is an important thing to consider for potential patients. However, the prices should no</w:t>
      </w:r>
      <w:r>
        <w:t>t be the only thing patients focus on when choosing their provider. Most Cooltone treatments are relatively close in cost despite patient deals and package specials, depending on your specific needs.</w:t>
      </w:r>
    </w:p>
    <w:p w14:paraId="0000000B" w14:textId="77777777" w:rsidR="00FD280B" w:rsidRDefault="00066389">
      <w:pPr>
        <w:spacing w:before="240" w:after="240"/>
      </w:pPr>
      <w:r>
        <w:t>For the Best Results, Find the Best Provider</w:t>
      </w:r>
    </w:p>
    <w:p w14:paraId="0000000C" w14:textId="06082271" w:rsidR="00FD280B" w:rsidRDefault="00066389">
      <w:pPr>
        <w:spacing w:before="240" w:after="240"/>
      </w:pPr>
      <w:r>
        <w:t xml:space="preserve">Like other </w:t>
      </w:r>
      <w:r>
        <w:t>cosmetic treatments, the person performing the treatment dramatically affects the experience and results. After searching “CoolTone near me,” select the best provider by evaluating</w:t>
      </w:r>
      <w:r>
        <w:t xml:space="preserve"> recent client testimonials, </w:t>
      </w:r>
      <w:r w:rsidRPr="00EB73B5">
        <w:rPr>
          <w:u w:val="single"/>
        </w:rPr>
        <w:t xml:space="preserve">google reviews, </w:t>
      </w:r>
      <w:r>
        <w:t>and see if the provid</w:t>
      </w:r>
      <w:r>
        <w:t xml:space="preserve">er has recent </w:t>
      </w:r>
      <w:r w:rsidRPr="00EB73B5">
        <w:rPr>
          <w:u w:val="single"/>
        </w:rPr>
        <w:t>Cooltone before and after images</w:t>
      </w:r>
      <w:r>
        <w:t xml:space="preserve"> from prior patients. These options are excellent ways to determine if that specific provider has the experience and knowledge to conduct professional treatments that yield optimal results.</w:t>
      </w:r>
    </w:p>
    <w:p w14:paraId="6A53A28C" w14:textId="40F91277" w:rsidR="00EB73B5" w:rsidRDefault="00066389">
      <w:pPr>
        <w:spacing w:before="240" w:after="240"/>
      </w:pPr>
      <w:r>
        <w:t>Another excellent wa</w:t>
      </w:r>
      <w:r>
        <w:t xml:space="preserve">y to determine if a provider is reputable is by scheduling a complimentary consultation. Once you have a specific provider in mind, please </w:t>
      </w:r>
      <w:r>
        <w:t>schedule a consultation with their clinic. During your visit, you will see first-hand the type of establishment they have, h</w:t>
      </w:r>
      <w:r>
        <w:t xml:space="preserve">ow friendly their staff is, and you can speak in-depth with a knowledgeable staff member about the </w:t>
      </w:r>
      <w:r>
        <w:lastRenderedPageBreak/>
        <w:t xml:space="preserve">treatment. Your consultation is a chance to get a good feel for the provider before selecting them for your </w:t>
      </w:r>
      <w:r w:rsidRPr="00EB73B5">
        <w:rPr>
          <w:u w:val="single"/>
        </w:rPr>
        <w:t>Cooltone treatment.</w:t>
      </w:r>
    </w:p>
    <w:p w14:paraId="0000000E" w14:textId="77777777" w:rsidR="00FD280B" w:rsidRDefault="00066389">
      <w:pPr>
        <w:spacing w:before="240" w:after="240"/>
      </w:pPr>
      <w:r>
        <w:t xml:space="preserve">Why You Should Choose </w:t>
      </w:r>
      <w:r>
        <w:rPr>
          <w:highlight w:val="white"/>
        </w:rPr>
        <w:t xml:space="preserve">Dōcerē </w:t>
      </w:r>
      <w:r>
        <w:rPr>
          <w:highlight w:val="white"/>
        </w:rPr>
        <w:t>Medical Spa and Laser Center</w:t>
      </w:r>
    </w:p>
    <w:p w14:paraId="0000000F" w14:textId="77777777" w:rsidR="00FD280B" w:rsidRDefault="00066389">
      <w:pPr>
        <w:spacing w:before="240" w:after="240"/>
      </w:pPr>
      <w:r>
        <w:t xml:space="preserve">When searching “CoolTone near me,” you will not find a better search result than </w:t>
      </w:r>
      <w:r>
        <w:rPr>
          <w:highlight w:val="white"/>
        </w:rPr>
        <w:t>Dōcerē Medical Spa and Laser Center</w:t>
      </w:r>
      <w:r>
        <w:t xml:space="preserve">. </w:t>
      </w:r>
      <w:r w:rsidRPr="00EB73B5">
        <w:rPr>
          <w:u w:val="single"/>
        </w:rPr>
        <w:t xml:space="preserve">As a premier CoolTone provider in the Strongsville area, </w:t>
      </w:r>
      <w:r>
        <w:t>we pride ourselves on offering patients a luxury fac</w:t>
      </w:r>
      <w:r>
        <w:t>ility to enjoy safe, effective body contouring treatments. We place patient safety and satisfaction above everything, so you know you are in good hands when selecting us as your body contouring provider.</w:t>
      </w:r>
    </w:p>
    <w:p w14:paraId="00000010" w14:textId="77777777" w:rsidR="00FD280B" w:rsidRDefault="00066389">
      <w:pPr>
        <w:spacing w:before="240" w:after="240"/>
      </w:pPr>
      <w:r>
        <w:t>Cooltone Near Me</w:t>
      </w:r>
    </w:p>
    <w:p w14:paraId="00000011" w14:textId="77777777" w:rsidR="00FD280B" w:rsidRDefault="00066389">
      <w:pPr>
        <w:spacing w:before="240" w:after="240"/>
      </w:pPr>
      <w:r>
        <w:t>For the best CoolTone experience, c</w:t>
      </w:r>
      <w:r>
        <w:t xml:space="preserve">ontact </w:t>
      </w:r>
      <w:r>
        <w:rPr>
          <w:highlight w:val="white"/>
        </w:rPr>
        <w:t>Dōcerē Medical Spa and Laser Center</w:t>
      </w:r>
      <w:r>
        <w:t xml:space="preserve">. Call 216-446-8467 to schedule a complimentary consultation and learn how body contouring can improve your physique. </w:t>
      </w:r>
    </w:p>
    <w:p w14:paraId="00000012" w14:textId="77777777" w:rsidR="00FD280B" w:rsidRDefault="00FD280B"/>
    <w:sectPr w:rsidR="00FD280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UxMDUzMzA0NrRU0lEKTi0uzszPAykwrAUAmJ32oCwAAAA="/>
  </w:docVars>
  <w:rsids>
    <w:rsidRoot w:val="00FD280B"/>
    <w:rsid w:val="00066389"/>
    <w:rsid w:val="00EB73B5"/>
    <w:rsid w:val="00FD2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D9270"/>
  <w15:docId w15:val="{983CD907-A2F5-4EB7-A81F-E29A354DB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7</Words>
  <Characters>2839</Characters>
  <Application>Microsoft Office Word</Application>
  <DocSecurity>0</DocSecurity>
  <Lines>23</Lines>
  <Paragraphs>6</Paragraphs>
  <ScaleCrop>false</ScaleCrop>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21:23:00Z</dcterms:created>
  <dcterms:modified xsi:type="dcterms:W3CDTF">2021-06-29T21:26:00Z</dcterms:modified>
</cp:coreProperties>
</file>